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dro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o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80 Sunset Road, Highland Park, IL, USA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dro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494501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